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Agradecimientos</w:t>
      </w:r>
    </w:p>
    <w:p>
      <w:pPr>
        <w:pStyle w:val="BodyText"/>
      </w:pPr>
      <w:r>
        <w:t xml:space="preserve">Para Carlos, sin ti no hubiese sido posible.</w:t>
      </w:r>
    </w:p>
    <w:p>
      <w:pPr>
        <w:pStyle w:val="BodyText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  <w:r>
        <w:br w:type="textWrapping"/>
      </w:r>
      <w:r>
        <w:t xml:space="preserve">    </w:t>
      </w:r>
      <w:r>
        <w:rPr>
          <w:i/>
        </w:rPr>
        <w:t xml:space="preserve">Diabetes Melitus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diagnóstico-e-intervención">
        <w:r>
          <w:rPr>
            <w:rStyle w:val="Hyperlink"/>
          </w:rPr>
          <w:t xml:space="preserve">Diagnóstico e intervención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encuesta">
        <w:r>
          <w:rPr>
            <w:rStyle w:val="Hyperlink"/>
          </w:rPr>
          <w:t xml:space="preserve">Encuesta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o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  <w:b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Síntomas qu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Motivos de la última consulta al médico</w:t>
      </w:r>
      <w:r>
        <w:t xml:space="preserve">: Revisión rutin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7" w:name="antropometría"/>
      <w:bookmarkEnd w:id="57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 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 cm</w:t>
      </w:r>
      <w:r>
        <w:br w:type="textWrapping"/>
      </w:r>
      <w:r>
        <w:rPr>
          <w:i/>
          <w:b/>
        </w:rPr>
        <w:t xml:space="preserve">P. muslo</w:t>
      </w:r>
      <w:r>
        <w:t xml:space="preserve">: 57 cm</w:t>
      </w:r>
      <w:r>
        <w:br w:type="textWrapping"/>
      </w:r>
      <w:r>
        <w:rPr>
          <w:i/>
          <w:b/>
        </w:rPr>
        <w:t xml:space="preserve">Complexio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BodyText"/>
      </w:pPr>
    </w:p>
    <w:p>
      <w:pPr>
        <w:pStyle w:val="Heading2"/>
      </w:pPr>
      <w:bookmarkStart w:id="58" w:name="bioquímica"/>
      <w:bookmarkEnd w:id="58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Heading2"/>
      </w:pPr>
      <w:bookmarkStart w:id="59" w:name="exploración-física-y-preguntas"/>
      <w:bookmarkEnd w:id="59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BodyText"/>
      </w:pPr>
    </w:p>
    <w:p>
      <w:pPr>
        <w:pStyle w:val="Heading2"/>
      </w:pPr>
      <w:bookmarkStart w:id="60" w:name="entrevista-al-paciente"/>
      <w:bookmarkEnd w:id="60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i/>
          <w:b/>
        </w:rPr>
        <w:t xml:space="preserve">Lugar de las tomas</w:t>
      </w:r>
      <w:r>
        <w:t xml:space="preserve">: 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 fin de semana (vino / 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br w:type="textWrapping"/>
      </w:r>
      <w:r>
        <w:rPr>
          <w:i/>
          <w:b/>
        </w:rPr>
        <w:t xml:space="preserve">Alimentos odiados</w:t>
      </w:r>
      <w:r>
        <w:t xml:space="preserve">: casquería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</w:t>
      </w:r>
      <w:r>
        <w:br w:type="textWrapping"/>
      </w:r>
      <w:r>
        <w:rPr>
          <w:i/>
          <w:b/>
        </w:rPr>
        <w:t xml:space="preserve">Cambios en el peso</w:t>
      </w:r>
      <w:r>
        <w:t xml:space="preserve">: Refiere ir aumentando de peso poco a poco en</w:t>
      </w:r>
      <w:r>
        <w:t xml:space="preserve"> </w:t>
      </w:r>
      <w:r>
        <w:t xml:space="preserve">el 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1" w:name="aspectos-sociales"/>
      <w:bookmarkEnd w:id="61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l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 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 / temas</w:t>
      </w:r>
    </w:p>
    <w:p>
      <w:pPr>
        <w:pStyle w:val="BodyText"/>
      </w:pPr>
    </w:p>
    <w:p>
      <w:pPr>
        <w:pStyle w:val="Heading2"/>
      </w:pPr>
      <w:bookmarkStart w:id="62" w:name="recuento-alimentario-de-tres-días"/>
      <w:bookmarkEnd w:id="62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3" w:name="diagnostico-e-intervención"/>
      <w:bookmarkEnd w:id="63"/>
      <w:r>
        <w:t xml:space="preserve">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4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64" w:name="dieta"/>
      <w:bookmarkEnd w:id="6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65" w:name="creación-empresa"/>
      <w:bookmarkEnd w:id="65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6" w:name="pasos-para-montar-la-empresa"/>
      <w:bookmarkEnd w:id="66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7" w:name="plan-dafo"/>
      <w:bookmarkEnd w:id="67"/>
      <w:r>
        <w:t xml:space="preserve">Plan DAFO</w:t>
      </w:r>
    </w:p>
    <w:p>
      <w:pPr>
        <w:pStyle w:val="Heading4"/>
      </w:pPr>
      <w:bookmarkStart w:id="68" w:name="debilidades"/>
      <w:bookmarkEnd w:id="68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9" w:name="amenazas"/>
      <w:bookmarkEnd w:id="69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0" w:name="fortalezas"/>
      <w:bookmarkEnd w:id="70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1" w:name="oportunidades"/>
      <w:bookmarkEnd w:id="71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72" w:name="plan-de-marketing"/>
      <w:bookmarkEnd w:id="72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73" w:name="plan-financiero"/>
      <w:bookmarkEnd w:id="73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74" w:name="plan-gastos-y-beneficios-de-la-empresa"/>
      <w:bookmarkEnd w:id="74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75" w:name="papeles-oficiales-para-gestionar-la-empresa-alta-en-la-seguridad-social-iae-licencia-del-ayuntamiento-para-la-apertura-etc."/>
      <w:bookmarkEnd w:id="75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6" w:name="resultados-paciente"/>
      <w:bookmarkEnd w:id="76"/>
      <w:r>
        <w:t xml:space="preserve">5. RESULTADOS PACIENTE</w:t>
      </w:r>
    </w:p>
    <w:p>
      <w:pPr>
        <w:pStyle w:val="FirstParagraph"/>
      </w:pPr>
      <w:r>
        <w:t xml:space="preserve">La paciente partía de un peso de 82 Kg y un perímetro de cintura de 103</w:t>
      </w:r>
      <w:r>
        <w:t xml:space="preserve"> </w:t>
      </w:r>
      <w:r>
        <w:t xml:space="preserve">cm, se encontraba en un grado de obesidad tipo I.</w:t>
      </w:r>
    </w:p>
    <w:p>
      <w:pPr>
        <w:pStyle w:val="BodyText"/>
      </w:pPr>
      <w:r>
        <w:t xml:space="preserve">El peso actual es de 74 kg con un IMC de 30 que la sitúa en el límite</w:t>
      </w:r>
      <w:r>
        <w:t xml:space="preserve"> </w:t>
      </w:r>
      <w:r>
        <w:t xml:space="preserve">entre sobrepeso y obesidad, y un contorno de cintura de 94 cm, que</w:t>
      </w:r>
      <w:r>
        <w:t xml:space="preserve"> </w:t>
      </w:r>
      <w:r>
        <w:t xml:space="preserve">todavía la mantiene en un perímetro de cintura elevad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Antes se encontraba más cansada física y mentalmente. Ahora dice</w:t>
      </w:r>
      <w:r>
        <w:t xml:space="preserve"> </w:t>
      </w:r>
      <w:r>
        <w:t xml:space="preserve">encontrarse con más energía y más alegría lo que le supone un mayor</w:t>
      </w:r>
      <w:r>
        <w:t xml:space="preserve"> </w:t>
      </w:r>
      <w:r>
        <w:t xml:space="preserve">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 al inicio de la consulta,</w:t>
      </w:r>
      <w:r>
        <w:t xml:space="preserve"> </w:t>
      </w:r>
      <w:r>
        <w:t xml:space="preserve">que sería unos 70kg de peso.</w:t>
      </w:r>
    </w:p>
    <w:p>
      <w:pPr>
        <w:pStyle w:val="BodyText"/>
      </w:pPr>
      <w:r>
        <w:t xml:space="preserve">Una vez alcanzado este objeto, volveremos ha hablar para valorar si</w:t>
      </w:r>
      <w:r>
        <w:t xml:space="preserve"> </w:t>
      </w:r>
      <w:r>
        <w:t xml:space="preserve">quiere llegar a un IMC de normopeso, que en su caso sería un peso de</w:t>
      </w:r>
      <w:r>
        <w:t xml:space="preserve"> </w:t>
      </w:r>
      <w:r>
        <w:t xml:space="preserve">57/60 kg.</w:t>
      </w:r>
    </w:p>
    <w:p>
      <w:pPr>
        <w:pStyle w:val="BodyText"/>
      </w:pPr>
    </w:p>
    <w:p>
      <w:pPr>
        <w:pStyle w:val="Heading1"/>
      </w:pPr>
      <w:bookmarkStart w:id="77" w:name="discusión"/>
      <w:bookmarkEnd w:id="7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8" w:name="conclusión"/>
      <w:bookmarkEnd w:id="7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9" w:name="bibliografía"/>
      <w:bookmarkEnd w:id="79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8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8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8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8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8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8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7"/>
          <w:ilvl w:val="0"/>
        </w:numPr>
      </w:pPr>
      <w:hyperlink r:id="rId9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7"/>
          <w:ilvl w:val="0"/>
        </w:numPr>
      </w:pPr>
      <w:hyperlink r:id="rId9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7"/>
          <w:ilvl w:val="0"/>
        </w:numPr>
      </w:pPr>
      <w:hyperlink r:id="rId92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7"/>
          <w:ilvl w:val="0"/>
        </w:numPr>
      </w:pPr>
      <w:hyperlink r:id="rId93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7"/>
          <w:ilvl w:val="0"/>
        </w:numPr>
      </w:pPr>
      <w:hyperlink r:id="rId94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7"/>
          <w:ilvl w:val="0"/>
        </w:numPr>
      </w:pPr>
      <w:hyperlink r:id="rId9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7"/>
          <w:ilvl w:val="0"/>
        </w:numPr>
      </w:pPr>
      <w:hyperlink r:id="rId9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7"/>
          <w:ilvl w:val="0"/>
        </w:numPr>
      </w:pPr>
      <w:hyperlink r:id="rId9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7"/>
          <w:ilvl w:val="0"/>
        </w:numPr>
      </w:pPr>
      <w:hyperlink r:id="rId9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7"/>
          <w:ilvl w:val="0"/>
        </w:numPr>
      </w:pPr>
      <w:hyperlink r:id="rId9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7"/>
          <w:ilvl w:val="0"/>
        </w:numPr>
      </w:pPr>
      <w:hyperlink r:id="rId10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7"/>
          <w:ilvl w:val="0"/>
        </w:numPr>
      </w:pPr>
      <w:hyperlink r:id="rId10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7"/>
          <w:ilvl w:val="0"/>
        </w:numPr>
      </w:pPr>
      <w:hyperlink r:id="rId10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numPr>
          <w:numId w:val="1057"/>
          <w:ilvl w:val="0"/>
        </w:numPr>
      </w:pPr>
      <w:hyperlink r:id="rId103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numPr>
          <w:numId w:val="1057"/>
          <w:ilvl w:val="0"/>
        </w:numPr>
      </w:pPr>
      <w:hyperlink r:id="rId104">
        <w:r>
          <w:rPr>
            <w:rStyle w:val="Hyperlink"/>
          </w:rPr>
          <w:t xml:space="preserve">Síndrome metabólico en España: prevalencia y riesgo corona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ociado a la definición armonizada y a la propuesta por la OM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ud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RIOS</w:t>
        </w:r>
      </w:hyperlink>
      <w:r>
        <w:t xml:space="preserve">.)</w:t>
      </w:r>
    </w:p>
    <w:p>
      <w:pPr>
        <w:pStyle w:val="FirstParagraph"/>
      </w:pPr>
    </w:p>
    <w:p>
      <w:pPr>
        <w:pStyle w:val="Heading1"/>
      </w:pPr>
      <w:bookmarkStart w:id="105" w:name="anexos"/>
      <w:bookmarkEnd w:id="105"/>
      <w:r>
        <w:t xml:space="preserve">Anexos</w:t>
      </w:r>
    </w:p>
    <w:p>
      <w:pPr>
        <w:pStyle w:val="Heading2"/>
      </w:pPr>
      <w:bookmarkStart w:id="106" w:name="abreviaturas"/>
      <w:bookmarkEnd w:id="10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RI: Resistencia a la insulina</w:t>
      </w:r>
      <w:r>
        <w:br w:type="textWrapping"/>
      </w:r>
      <w:r>
        <w:t xml:space="preserve">IMC: Índice de masa corporal</w:t>
      </w:r>
      <w:r>
        <w:br w:type="textWrapping"/>
      </w:r>
      <w:r>
        <w:t xml:space="preserve">DM2: Diabetes Mellitus tipo 2</w:t>
      </w:r>
      <w:r>
        <w:br w:type="textWrapping"/>
      </w:r>
      <w:r>
        <w:t xml:space="preserve">PAS: Presión arterial sistólica</w:t>
      </w:r>
      <w:r>
        <w:br w:type="textWrapping"/>
      </w:r>
      <w:r>
        <w:t xml:space="preserve">HAS: Hipertensión arterial sistémica</w:t>
      </w:r>
      <w:r>
        <w:br w:type="textWrapping"/>
      </w:r>
      <w:r>
        <w:t xml:space="preserve">SMP: síndrome metabólico premórbido</w:t>
      </w:r>
      <w:r>
        <w:br w:type="textWrapping"/>
      </w:r>
      <w:r>
        <w:t xml:space="preserve">OMS: Organización mundial de la salud</w:t>
      </w:r>
      <w:r>
        <w:br w:type="textWrapping"/>
      </w:r>
      <w:r>
        <w:t xml:space="preserve">EGIR: European Group for the Study of Insulin Resistance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p>
      <w:pPr>
        <w:pStyle w:val="Heading2"/>
      </w:pPr>
      <w:bookmarkStart w:id="107" w:name="glosario"/>
      <w:bookmarkEnd w:id="107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br w:type="textWrapping"/>
      </w:r>
      <w:r>
        <w:rPr>
          <w:b/>
        </w:rPr>
        <w:t xml:space="preserve">Estado protrombótico</w:t>
      </w:r>
      <w:r>
        <w:t xml:space="preserve">: aumento del inhibidor de plasminógeno 1 y</w:t>
      </w:r>
      <w:r>
        <w:t xml:space="preserve"> </w:t>
      </w:r>
      <w:r>
        <w:t xml:space="preserve">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br w:type="textWrapping"/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8" w:name="evolución-histórica-de-los-criterios-del-síndrome-metabólico"/>
      <w:bookmarkEnd w:id="108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9" w:name="encuesta"/>
      <w:bookmarkEnd w:id="109"/>
      <w:r>
        <w:t xml:space="preserve">Encuesta</w:t>
      </w:r>
    </w:p>
    <w:p>
      <w:pPr>
        <w:pStyle w:val="FirstParagraph"/>
      </w:pPr>
      <w:r>
        <w:rPr>
          <w:b/>
        </w:rPr>
        <w:t xml:space="preserve">Síndrome metabólico en España: prevalencia y riesgo coronario asociado</w:t>
      </w:r>
      <w:r>
        <w:rPr>
          <w:b/>
        </w:rPr>
        <w:t xml:space="preserve"> </w:t>
      </w:r>
      <w:r>
        <w:rPr>
          <w:b/>
        </w:rPr>
        <w:t xml:space="preserve">a la definición armonizada y a la propuesta por la OMS. Estudio DARIOS</w:t>
      </w:r>
    </w:p>
    <w:p>
      <w:pPr>
        <w:pStyle w:val="BodyText"/>
      </w:pPr>
      <w:r>
        <w:rPr>
          <w:i/>
        </w:rPr>
        <w:t xml:space="preserve">DOI: 10.1016/j.recesp.2011.10.015</w:t>
      </w:r>
    </w:p>
    <w:p>
      <w:pPr>
        <w:pStyle w:val="BodyText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 (síndrome metabólico premórbido).</w:t>
      </w:r>
    </w:p>
    <w:p>
      <w:pPr>
        <w:pStyle w:val="BodyText"/>
      </w:pPr>
      <w:r>
        <w:t xml:space="preserve">Los criterios que se tienen en cuenta son:</w:t>
      </w:r>
      <w:r>
        <w:br w:type="textWrapping"/>
      </w:r>
      <w:r>
        <w:t xml:space="preserve">- obesidad abdominal</w:t>
      </w:r>
      <w:r>
        <w:br w:type="textWrapping"/>
      </w:r>
      <w:r>
        <w:t xml:space="preserve">- dislipemia</w:t>
      </w:r>
      <w:r>
        <w:br w:type="textWrapping"/>
      </w:r>
      <w:r>
        <w:t xml:space="preserve">- glucemia elevada y</w:t>
      </w:r>
      <w:r>
        <w:br w:type="textWrapping"/>
      </w:r>
      <w:r>
        <w:t xml:space="preserve">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</w:t>
      </w:r>
      <w:r>
        <w:br w:type="textWrapping"/>
      </w:r>
      <w:r>
        <w:t xml:space="preserve">- 32% 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</w:t>
      </w:r>
      <w:r>
        <w:br w:type="textWrapping"/>
      </w:r>
      <w:r>
        <w:t xml:space="preserve">- 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</w:t>
      </w:r>
      <w:r>
        <w:t xml:space="preserve">: 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</w:t>
      </w:r>
      <w:r>
        <w:t xml:space="preserve">: 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  <w:r>
        <w:t xml:space="preserve">La aplicación del concepto SMP reduce la prevalencia hasta el 24% y</w:t>
      </w:r>
      <w:r>
        <w:t xml:space="preserve"> </w:t>
      </w:r>
      <w:r>
        <w:t xml:space="preserve">delimita una población más joven para aplicar prevención primaria de DM</w:t>
      </w:r>
      <w:r>
        <w:t xml:space="preserve"> </w:t>
      </w:r>
      <w:r>
        <w:t xml:space="preserve">y ECV.</w:t>
      </w:r>
    </w:p>
    <w:p>
      <w:pPr>
        <w:pStyle w:val="BodyText"/>
      </w:pPr>
    </w:p>
    <w:p>
      <w:pPr>
        <w:pStyle w:val="Heading2"/>
      </w:pPr>
      <w:bookmarkStart w:id="110" w:name="díptico"/>
      <w:bookmarkEnd w:id="110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412e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f78c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1" Target="media/rId111.png" /><Relationship Type="http://schemas.openxmlformats.org/officeDocument/2006/relationships/hyperlink" Id="rId90" Target="http://dspace.utalca.cl/handle/1950/4714" TargetMode="External" /><Relationship Type="http://schemas.openxmlformats.org/officeDocument/2006/relationships/hyperlink" Id="rId84" Target="http://hdl.handle.net/2183/16548" TargetMode="External" /><Relationship Type="http://schemas.openxmlformats.org/officeDocument/2006/relationships/hyperlink" Id="rId86" Target="http://scielo.isciii.es/scielo.php?script=sci_arttext&amp;pid=S0212-16112017000500013&amp;lng=es&amp;nrm=iso" TargetMode="External" /><Relationship Type="http://schemas.openxmlformats.org/officeDocument/2006/relationships/hyperlink" Id="rId82" Target="http://scielo.isciii.es/scielo.php?script=sci_arttext&amp;pid=S1137-66272016000200009&amp;lng=es&amp;nrm=iso" TargetMode="External" /><Relationship Type="http://schemas.openxmlformats.org/officeDocument/2006/relationships/hyperlink" Id="rId80" Target="http://scielo.sld.cu/scielo.php?script=sci_arttext&amp;pid=S1561-29532006000300006" TargetMode="External" /><Relationship Type="http://schemas.openxmlformats.org/officeDocument/2006/relationships/hyperlink" Id="rId85" Target="http://ve.scielo.org/scielo.php?script=sci_arttext&amp;pid=S0048-77322011000200002&amp;lng=es&amp;nrm=iso" TargetMode="External" /><Relationship Type="http://schemas.openxmlformats.org/officeDocument/2006/relationships/hyperlink" Id="rId83" Target="http://ve.scielo.org/scielo.php?script=sci_arttext&amp;pid=S0798-07522007000200006" TargetMode="External" /><Relationship Type="http://schemas.openxmlformats.org/officeDocument/2006/relationships/hyperlink" Id="rId103" Target="http://www.scielo.org.co/pdf/rcca/v28n1/0120-5633-rcca-28-1-60.pdf" TargetMode="External" /><Relationship Type="http://schemas.openxmlformats.org/officeDocument/2006/relationships/hyperlink" Id="rId97" Target="http://www.scielo.org.pe/scielo.php?script=sci_arttext&amp;pid=S1025-55832020000100092&amp;lng=es" TargetMode="External" /><Relationship Type="http://schemas.openxmlformats.org/officeDocument/2006/relationships/hyperlink" Id="rId89" Target="https://doi.org/10.1373/clinchem.2005.048611" TargetMode="External" /><Relationship Type="http://schemas.openxmlformats.org/officeDocument/2006/relationships/hyperlink" Id="rId92" Target="https://isanidad.com/67663/la-falta-de-sueno-puede-disminuir-el-colesterol-bueno/" TargetMode="External" /><Relationship Type="http://schemas.openxmlformats.org/officeDocument/2006/relationships/hyperlink" Id="rId94" Target="https://middlesexhealth.org/learning-center/espanol/enfermedades-y-afecciones/s-ndrome-metab-lico" TargetMode="External" /><Relationship Type="http://schemas.openxmlformats.org/officeDocument/2006/relationships/hyperlink" Id="rId91" Target="https://ruc.udc.es/dspace/handle/2183/16548" TargetMode="External" /><Relationship Type="http://schemas.openxmlformats.org/officeDocument/2006/relationships/hyperlink" Id="rId98" Target="https://scielo.isciii.es/scielo.php?script=sci_arttext&amp;pid=S0212-16112017000500013" TargetMode="External" /><Relationship Type="http://schemas.openxmlformats.org/officeDocument/2006/relationships/hyperlink" Id="rId101" Target="https://scielo.isciii.es/scielo.php?script=sci_arttext&amp;pid=S0212-71992008000700003" TargetMode="External" /><Relationship Type="http://schemas.openxmlformats.org/officeDocument/2006/relationships/hyperlink" Id="rId93" Target="https://www.cun.es/enfermedades-tratamientos/enfermedades/sindrome-metabolico" TargetMode="External" /><Relationship Type="http://schemas.openxmlformats.org/officeDocument/2006/relationships/hyperlink" Id="rId10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2" Target="https://www.flasog.org/static/academica/Sindrome-Metabolico.pdf" TargetMode="External" /><Relationship Type="http://schemas.openxmlformats.org/officeDocument/2006/relationships/hyperlink" Id="rId95" Target="https://www.mayoclinic.org/es-es/diseases-conditions/metabolic-syndrome/diagnosis-treatment/drc-20351921" TargetMode="External" /><Relationship Type="http://schemas.openxmlformats.org/officeDocument/2006/relationships/hyperlink" Id="rId96" Target="https://www.mayoclinic.org/es-es/diseases-conditions/metabolic-syndrome/symptoms-causes/syc-20351916" TargetMode="External" /><Relationship Type="http://schemas.openxmlformats.org/officeDocument/2006/relationships/hyperlink" Id="rId99" Target="https://www.pediatriaintegral.es/publicacion-2015-07/sindrome-metabolico/" TargetMode="External" /><Relationship Type="http://schemas.openxmlformats.org/officeDocument/2006/relationships/hyperlink" Id="rId8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4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dspace.utalca.cl/handle/1950/4714" TargetMode="External" /><Relationship Type="http://schemas.openxmlformats.org/officeDocument/2006/relationships/hyperlink" Id="rId84" Target="http://hdl.handle.net/2183/16548" TargetMode="External" /><Relationship Type="http://schemas.openxmlformats.org/officeDocument/2006/relationships/hyperlink" Id="rId86" Target="http://scielo.isciii.es/scielo.php?script=sci_arttext&amp;pid=S0212-16112017000500013&amp;lng=es&amp;nrm=iso" TargetMode="External" /><Relationship Type="http://schemas.openxmlformats.org/officeDocument/2006/relationships/hyperlink" Id="rId82" Target="http://scielo.isciii.es/scielo.php?script=sci_arttext&amp;pid=S1137-66272016000200009&amp;lng=es&amp;nrm=iso" TargetMode="External" /><Relationship Type="http://schemas.openxmlformats.org/officeDocument/2006/relationships/hyperlink" Id="rId80" Target="http://scielo.sld.cu/scielo.php?script=sci_arttext&amp;pid=S1561-29532006000300006" TargetMode="External" /><Relationship Type="http://schemas.openxmlformats.org/officeDocument/2006/relationships/hyperlink" Id="rId85" Target="http://ve.scielo.org/scielo.php?script=sci_arttext&amp;pid=S0048-77322011000200002&amp;lng=es&amp;nrm=iso" TargetMode="External" /><Relationship Type="http://schemas.openxmlformats.org/officeDocument/2006/relationships/hyperlink" Id="rId83" Target="http://ve.scielo.org/scielo.php?script=sci_arttext&amp;pid=S0798-07522007000200006" TargetMode="External" /><Relationship Type="http://schemas.openxmlformats.org/officeDocument/2006/relationships/hyperlink" Id="rId103" Target="http://www.scielo.org.co/pdf/rcca/v28n1/0120-5633-rcca-28-1-60.pdf" TargetMode="External" /><Relationship Type="http://schemas.openxmlformats.org/officeDocument/2006/relationships/hyperlink" Id="rId97" Target="http://www.scielo.org.pe/scielo.php?script=sci_arttext&amp;pid=S1025-55832020000100092&amp;lng=es" TargetMode="External" /><Relationship Type="http://schemas.openxmlformats.org/officeDocument/2006/relationships/hyperlink" Id="rId89" Target="https://doi.org/10.1373/clinchem.2005.048611" TargetMode="External" /><Relationship Type="http://schemas.openxmlformats.org/officeDocument/2006/relationships/hyperlink" Id="rId92" Target="https://isanidad.com/67663/la-falta-de-sueno-puede-disminuir-el-colesterol-bueno/" TargetMode="External" /><Relationship Type="http://schemas.openxmlformats.org/officeDocument/2006/relationships/hyperlink" Id="rId94" Target="https://middlesexhealth.org/learning-center/espanol/enfermedades-y-afecciones/s-ndrome-metab-lico" TargetMode="External" /><Relationship Type="http://schemas.openxmlformats.org/officeDocument/2006/relationships/hyperlink" Id="rId91" Target="https://ruc.udc.es/dspace/handle/2183/16548" TargetMode="External" /><Relationship Type="http://schemas.openxmlformats.org/officeDocument/2006/relationships/hyperlink" Id="rId98" Target="https://scielo.isciii.es/scielo.php?script=sci_arttext&amp;pid=S0212-16112017000500013" TargetMode="External" /><Relationship Type="http://schemas.openxmlformats.org/officeDocument/2006/relationships/hyperlink" Id="rId101" Target="https://scielo.isciii.es/scielo.php?script=sci_arttext&amp;pid=S0212-71992008000700003" TargetMode="External" /><Relationship Type="http://schemas.openxmlformats.org/officeDocument/2006/relationships/hyperlink" Id="rId93" Target="https://www.cun.es/enfermedades-tratamientos/enfermedades/sindrome-metabolico" TargetMode="External" /><Relationship Type="http://schemas.openxmlformats.org/officeDocument/2006/relationships/hyperlink" Id="rId10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2" Target="https://www.flasog.org/static/academica/Sindrome-Metabolico.pdf" TargetMode="External" /><Relationship Type="http://schemas.openxmlformats.org/officeDocument/2006/relationships/hyperlink" Id="rId95" Target="https://www.mayoclinic.org/es-es/diseases-conditions/metabolic-syndrome/diagnosis-treatment/drc-20351921" TargetMode="External" /><Relationship Type="http://schemas.openxmlformats.org/officeDocument/2006/relationships/hyperlink" Id="rId96" Target="https://www.mayoclinic.org/es-es/diseases-conditions/metabolic-syndrome/symptoms-causes/syc-20351916" TargetMode="External" /><Relationship Type="http://schemas.openxmlformats.org/officeDocument/2006/relationships/hyperlink" Id="rId99" Target="https://www.pediatriaintegral.es/publicacion-2015-07/sindrome-metabolico/" TargetMode="External" /><Relationship Type="http://schemas.openxmlformats.org/officeDocument/2006/relationships/hyperlink" Id="rId8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4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1T10:34:16Z</dcterms:created>
  <dcterms:modified xsi:type="dcterms:W3CDTF">2022-05-01T10:34:16Z</dcterms:modified>
</cp:coreProperties>
</file>